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0B9A341E" w:rsidR="004C2395" w:rsidRDefault="004C2395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594F6359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6E62112C" w:rsidR="003C23E5" w:rsidRPr="004F08A5" w:rsidRDefault="008E0154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7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5882D05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’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4B1CCFED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’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55873515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 xml:space="preserve">Environmental and Energy Economics; </w:t>
      </w:r>
      <w:r w:rsidR="00AE5137">
        <w:rPr>
          <w:b/>
          <w:bCs/>
          <w:color w:val="000000" w:themeColor="text1"/>
          <w:sz w:val="22"/>
        </w:rPr>
        <w:t xml:space="preserve">Industrial Organization; </w:t>
      </w:r>
      <w:r w:rsidRPr="004D46C2">
        <w:rPr>
          <w:b/>
          <w:bCs/>
          <w:color w:val="000000" w:themeColor="text1"/>
          <w:sz w:val="22"/>
        </w:rPr>
        <w:t>Applied Microeconom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5D360151" w:rsidR="00385C85" w:rsidRDefault="008E0154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8" w:history="1">
        <w:r w:rsidR="000F299E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432C00">
          <w:rPr>
            <w:rStyle w:val="Hyperlink"/>
            <w:b/>
            <w:bCs/>
            <w:sz w:val="22"/>
          </w:rPr>
          <w:t xml:space="preserve"> </w:t>
        </w:r>
        <w:r w:rsidR="000F299E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1E9F4961" w:rsidR="000B3488" w:rsidRPr="000B3488" w:rsidRDefault="00D17B5F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Other W</w:t>
      </w:r>
      <w:r w:rsidR="009C623D">
        <w:rPr>
          <w:i/>
          <w:iCs/>
        </w:rPr>
        <w:t>orking Paper</w:t>
      </w:r>
      <w:r w:rsidR="001D5284">
        <w:rPr>
          <w:i/>
          <w:iCs/>
        </w:rPr>
        <w:t xml:space="preserve">: </w:t>
      </w:r>
    </w:p>
    <w:p w14:paraId="2ED51BEA" w14:textId="0B860444" w:rsidR="005B470B" w:rsidRDefault="008E0154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B00730F" w14:textId="77777777" w:rsidR="001D5284" w:rsidRPr="000B3488" w:rsidRDefault="001D5284" w:rsidP="001D5284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Work in progress</w:t>
      </w:r>
      <w:r w:rsidRPr="000B3488">
        <w:rPr>
          <w:i/>
          <w:iCs/>
        </w:rPr>
        <w:t>:</w:t>
      </w:r>
    </w:p>
    <w:p w14:paraId="563501B7" w14:textId="2F3ADB6A" w:rsidR="002C6D73" w:rsidRDefault="008E0154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0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</w:p>
    <w:p w14:paraId="6768364C" w14:textId="7A559617" w:rsidR="00DD485B" w:rsidRDefault="008E0154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1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71F387F3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270DF11B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s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38BDB07D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36348B">
        <w:rPr>
          <w:color w:val="000000" w:themeColor="text1"/>
          <w:sz w:val="22"/>
        </w:rPr>
        <w:t>U</w:t>
      </w:r>
      <w:r w:rsidR="00446D61">
        <w:rPr>
          <w:color w:val="000000" w:themeColor="text1"/>
          <w:sz w:val="22"/>
        </w:rPr>
        <w:t>se</w:t>
      </w:r>
      <w:r w:rsidR="0036348B">
        <w:rPr>
          <w:color w:val="000000" w:themeColor="text1"/>
          <w:sz w:val="22"/>
        </w:rPr>
        <w:t>d</w:t>
      </w:r>
      <w:r w:rsidR="00446D61">
        <w:rPr>
          <w:color w:val="000000" w:themeColor="text1"/>
          <w:sz w:val="22"/>
        </w:rPr>
        <w:t xml:space="preserve">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16BBA818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</w:t>
      </w:r>
      <w:r w:rsidR="0036348B">
        <w:rPr>
          <w:color w:val="000000" w:themeColor="text1"/>
          <w:sz w:val="22"/>
        </w:rPr>
        <w:t>sed</w:t>
      </w:r>
      <w:r w:rsidR="00446D61">
        <w:rPr>
          <w:color w:val="000000" w:themeColor="text1"/>
          <w:sz w:val="22"/>
        </w:rPr>
        <w:t xml:space="preserve">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lastRenderedPageBreak/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 xml:space="preserve">, created graphs to visualize large data with 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6B097549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 w:rsidR="0044760A" w:rsidRPr="00295F79">
        <w:rPr>
          <w:b/>
          <w:color w:val="000000" w:themeColor="text1"/>
          <w:sz w:val="22"/>
        </w:rPr>
        <w:t xml:space="preserve"> </w:t>
      </w:r>
      <w:r w:rsidR="0044760A" w:rsidRPr="00295F79">
        <w:rPr>
          <w:bCs/>
          <w:color w:val="000000" w:themeColor="text1"/>
          <w:sz w:val="22"/>
        </w:rPr>
        <w:t>(Scheduled</w:t>
      </w:r>
      <w:r w:rsidR="007D26DC">
        <w:rPr>
          <w:bCs/>
          <w:color w:val="000000" w:themeColor="text1"/>
          <w:sz w:val="22"/>
        </w:rPr>
        <w:t xml:space="preserve"> </w:t>
      </w:r>
      <w:r w:rsidR="007D26DC">
        <w:rPr>
          <w:rFonts w:hint="eastAsia"/>
          <w:bCs/>
          <w:color w:val="000000" w:themeColor="text1"/>
          <w:sz w:val="22"/>
        </w:rPr>
        <w:t>Online</w:t>
      </w:r>
      <w:r w:rsidR="007D26DC">
        <w:rPr>
          <w:bCs/>
          <w:color w:val="000000" w:themeColor="text1"/>
          <w:sz w:val="22"/>
        </w:rPr>
        <w:t xml:space="preserve"> due to COVID-19</w:t>
      </w:r>
      <w:r w:rsidR="0044760A" w:rsidRPr="00295F79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0C120B9F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843E95">
        <w:rPr>
          <w:bCs/>
          <w:color w:val="000000" w:themeColor="text1"/>
          <w:sz w:val="22"/>
        </w:rPr>
        <w:t>Online</w:t>
      </w:r>
      <w:r>
        <w:rPr>
          <w:bCs/>
          <w:color w:val="000000" w:themeColor="text1"/>
          <w:sz w:val="22"/>
        </w:rPr>
        <w:t xml:space="preserve"> due to COVID-19)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6290790E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853EBA">
        <w:rPr>
          <w:rFonts w:hint="eastAsia"/>
          <w:bCs/>
          <w:color w:val="000000" w:themeColor="text1"/>
          <w:sz w:val="22"/>
        </w:rPr>
        <w:t>Online</w:t>
      </w:r>
      <w:r w:rsidR="00853EBA">
        <w:rPr>
          <w:bCs/>
          <w:color w:val="000000" w:themeColor="text1"/>
          <w:sz w:val="22"/>
        </w:rPr>
        <w:t xml:space="preserve"> due to COVID-19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1C96FFC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’ Investment and Exit Decisions</w:t>
      </w:r>
    </w:p>
    <w:p w14:paraId="2570195F" w14:textId="4BB1249E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5110A9">
        <w:rPr>
          <w:rFonts w:hint="eastAsia"/>
          <w:bCs/>
          <w:color w:val="000000" w:themeColor="text1"/>
          <w:sz w:val="22"/>
        </w:rPr>
        <w:t>Online</w:t>
      </w:r>
      <w:r w:rsidR="00E21E43">
        <w:rPr>
          <w:bCs/>
          <w:color w:val="000000" w:themeColor="text1"/>
          <w:sz w:val="22"/>
        </w:rPr>
        <w:t xml:space="preserve"> due to COVID-19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</w:t>
      </w:r>
      <w:proofErr w:type="spellStart"/>
      <w:r w:rsidR="006A6111" w:rsidRPr="00295F79">
        <w:rPr>
          <w:b/>
          <w:color w:val="000000" w:themeColor="text1"/>
          <w:sz w:val="22"/>
        </w:rPr>
        <w:t>WiDS</w:t>
      </w:r>
      <w:proofErr w:type="spellEnd"/>
      <w:r w:rsidR="006A6111" w:rsidRPr="00295F79">
        <w:rPr>
          <w:b/>
          <w:color w:val="000000" w:themeColor="text1"/>
          <w:sz w:val="22"/>
        </w:rPr>
        <w:t>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6E93E106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F25FE7">
        <w:rPr>
          <w:bCs/>
          <w:i/>
          <w:iCs/>
          <w:color w:val="000000" w:themeColor="text1"/>
          <w:sz w:val="22"/>
        </w:rPr>
        <w:t xml:space="preserve">one of the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F25FE7">
        <w:rPr>
          <w:bCs/>
          <w:i/>
          <w:iCs/>
          <w:color w:val="000000" w:themeColor="text1"/>
          <w:sz w:val="22"/>
        </w:rPr>
        <w:t>s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76EE37B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  <w:r w:rsidR="006D3CE6">
        <w:rPr>
          <w:rStyle w:val="Heading1Char"/>
          <w:rFonts w:eastAsiaTheme="minorEastAsia" w:cstheme="minorBidi"/>
        </w:rPr>
        <w:t>s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02DDBC49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A242DD">
        <w:rPr>
          <w:bCs/>
          <w:color w:val="000000" w:themeColor="text1"/>
          <w:sz w:val="22"/>
        </w:rPr>
        <w:t xml:space="preserve"> </w:t>
      </w:r>
      <w:r w:rsidR="00A242DD">
        <w:rPr>
          <w:rFonts w:hint="eastAsia"/>
          <w:bCs/>
          <w:color w:val="000000" w:themeColor="text1"/>
          <w:sz w:val="22"/>
        </w:rPr>
        <w:t>(4.08</w:t>
      </w:r>
      <w:r w:rsidR="00A242DD">
        <w:rPr>
          <w:rFonts w:hint="eastAsia"/>
          <w:bCs/>
          <w:color w:val="000000" w:themeColor="text1"/>
          <w:sz w:val="22"/>
        </w:rPr>
        <w:t>）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5841B721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8E0154">
        <w:rPr>
          <w:bCs/>
          <w:color w:val="000000" w:themeColor="text1"/>
          <w:sz w:val="22"/>
        </w:rPr>
        <w:t xml:space="preserve"> (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A242DD">
        <w:rPr>
          <w:bCs/>
          <w:color w:val="000000" w:themeColor="text1"/>
          <w:sz w:val="22"/>
        </w:rPr>
        <w:t xml:space="preserve"> </w:t>
      </w:r>
      <w:r w:rsidR="008E0154">
        <w:rPr>
          <w:rFonts w:hint="eastAsia"/>
          <w:bCs/>
          <w:color w:val="000000" w:themeColor="text1"/>
          <w:sz w:val="22"/>
        </w:rPr>
        <w:t>(</w:t>
      </w:r>
      <w:bookmarkStart w:id="0" w:name="_GoBack"/>
      <w:bookmarkEnd w:id="0"/>
      <w:r w:rsidR="00A242DD">
        <w:rPr>
          <w:rFonts w:hint="eastAsia"/>
          <w:bCs/>
          <w:color w:val="000000" w:themeColor="text1"/>
          <w:sz w:val="22"/>
        </w:rPr>
        <w:t>4.</w:t>
      </w:r>
      <w:r w:rsidR="008E0154">
        <w:rPr>
          <w:bCs/>
          <w:color w:val="000000" w:themeColor="text1"/>
          <w:sz w:val="22"/>
        </w:rPr>
        <w:t>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7E1194B7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  <w:r w:rsidR="008E0154">
        <w:rPr>
          <w:bCs/>
          <w:color w:val="000000" w:themeColor="text1"/>
          <w:sz w:val="22"/>
        </w:rPr>
        <w:t xml:space="preserve"> (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lastRenderedPageBreak/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4A5CD43E" w14:textId="10EE9CC3" w:rsidR="00645173" w:rsidRDefault="00AB075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Geography Week &amp; </w:t>
      </w:r>
      <w:r w:rsidR="00645173">
        <w:rPr>
          <w:bCs/>
          <w:sz w:val="22"/>
        </w:rPr>
        <w:t>GIS day workshop (online logistic)</w:t>
      </w:r>
      <w:r w:rsidR="00645173">
        <w:rPr>
          <w:bCs/>
          <w:sz w:val="22"/>
        </w:rPr>
        <w:tab/>
      </w:r>
      <w:r w:rsidR="001B23DD">
        <w:rPr>
          <w:bCs/>
          <w:sz w:val="22"/>
        </w:rPr>
        <w:t>11</w:t>
      </w:r>
      <w:r>
        <w:rPr>
          <w:bCs/>
          <w:sz w:val="22"/>
        </w:rPr>
        <w:t>/16-11/20</w:t>
      </w:r>
      <w:r w:rsidR="001B23DD">
        <w:rPr>
          <w:bCs/>
          <w:sz w:val="22"/>
        </w:rPr>
        <w:t>/2020</w:t>
      </w:r>
    </w:p>
    <w:p w14:paraId="2BEDF46D" w14:textId="19DE9C60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conomic Science Association (ESA) Global Conference Graduate Student Helper Asian </w:t>
      </w:r>
      <w:proofErr w:type="spellStart"/>
      <w:r>
        <w:rPr>
          <w:bCs/>
          <w:sz w:val="22"/>
        </w:rPr>
        <w:t>Percific</w:t>
      </w:r>
      <w:proofErr w:type="spellEnd"/>
      <w:r>
        <w:rPr>
          <w:bCs/>
          <w:sz w:val="22"/>
        </w:rPr>
        <w:t xml:space="preserve">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715D8616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>
        <w:rPr>
          <w:bCs/>
          <w:sz w:val="22"/>
        </w:rPr>
        <w:t>GISCorps</w:t>
      </w:r>
      <w:proofErr w:type="spellEnd"/>
      <w:r>
        <w:rPr>
          <w:bCs/>
          <w:sz w:val="22"/>
        </w:rPr>
        <w:t xml:space="preserve"> – Humanitarian </w:t>
      </w:r>
      <w:proofErr w:type="spellStart"/>
      <w:r>
        <w:rPr>
          <w:bCs/>
          <w:sz w:val="22"/>
        </w:rPr>
        <w:t>Openstreetmap</w:t>
      </w:r>
      <w:proofErr w:type="spellEnd"/>
      <w:r>
        <w:rPr>
          <w:bCs/>
          <w:sz w:val="22"/>
        </w:rPr>
        <w:t xml:space="preserve">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641C2DAE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0777CF">
        <w:rPr>
          <w:rFonts w:hint="eastAsia"/>
          <w:sz w:val="22"/>
        </w:rPr>
        <w:t>-2021</w:t>
      </w:r>
    </w:p>
    <w:p w14:paraId="10506C0C" w14:textId="56E8C831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(, </w:t>
      </w:r>
      <w:r>
        <w:rPr>
          <w:sz w:val="22"/>
        </w:rPr>
        <w:t>2020</w:t>
      </w:r>
      <w:r w:rsidR="00817D35">
        <w:rPr>
          <w:sz w:val="22"/>
        </w:rPr>
        <w:t xml:space="preserve"> did not use due to COVID-19</w:t>
      </w:r>
      <w:r w:rsidR="00905ECF">
        <w:rPr>
          <w:sz w:val="22"/>
        </w:rPr>
        <w:t>)</w:t>
      </w:r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4C8384F0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ASA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3488CF86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</w:r>
    </w:p>
    <w:p w14:paraId="32700386" w14:textId="7F8E0A70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</w:r>
    </w:p>
    <w:p w14:paraId="140B6DEC" w14:textId="073364D3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</w:r>
    </w:p>
    <w:p w14:paraId="0124A548" w14:textId="59AFA920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</w:r>
    </w:p>
    <w:p w14:paraId="66A43AC4" w14:textId="42F80C7D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lastRenderedPageBreak/>
        <w:t>Technical Skills</w:t>
      </w:r>
    </w:p>
    <w:p w14:paraId="682C27CA" w14:textId="5E860047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</w:t>
      </w:r>
      <w:proofErr w:type="gramStart"/>
      <w:r w:rsidR="00AB6F6E">
        <w:rPr>
          <w:sz w:val="22"/>
        </w:rPr>
        <w:t>)</w:t>
      </w:r>
      <w:r w:rsidR="004563E6" w:rsidRPr="004563E6">
        <w:rPr>
          <w:sz w:val="22"/>
        </w:rPr>
        <w:t xml:space="preserve"> </w:t>
      </w:r>
      <w:r w:rsidR="004563E6">
        <w:rPr>
          <w:sz w:val="22"/>
        </w:rPr>
        <w:t>,</w:t>
      </w:r>
      <w:proofErr w:type="gramEnd"/>
      <w:r w:rsidR="004563E6">
        <w:rPr>
          <w:sz w:val="22"/>
        </w:rPr>
        <w:t xml:space="preserve"> </w:t>
      </w:r>
      <w:proofErr w:type="spellStart"/>
      <w:r w:rsidR="004563E6">
        <w:rPr>
          <w:sz w:val="22"/>
        </w:rPr>
        <w:t>Matlab</w:t>
      </w:r>
      <w:proofErr w:type="spellEnd"/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</w:t>
      </w:r>
      <w:proofErr w:type="spellStart"/>
      <w:r>
        <w:rPr>
          <w:sz w:val="22"/>
        </w:rPr>
        <w:t>Chaoshan</w:t>
      </w:r>
      <w:proofErr w:type="spellEnd"/>
      <w:r>
        <w:rPr>
          <w:sz w:val="22"/>
        </w:rPr>
        <w:t xml:space="preserve">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proofErr w:type="spellStart"/>
      <w:r w:rsidR="00E034C9">
        <w:rPr>
          <w:sz w:val="22"/>
        </w:rPr>
        <w:t>g</w:t>
      </w:r>
      <w:r w:rsidR="005C73E1">
        <w:rPr>
          <w:sz w:val="22"/>
        </w:rPr>
        <w:t>owrisankaran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Teaching Reference)</w:t>
      </w:r>
      <w:r w:rsidR="00F469D5"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173A7E65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1D5284">
        <w:rPr>
          <w:bCs/>
          <w:noProof/>
          <w:sz w:val="22"/>
        </w:rPr>
        <w:t>October 23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sqgFAOpoDzotAAAA"/>
  </w:docVars>
  <w:rsids>
    <w:rsidRoot w:val="004C2395"/>
    <w:rsid w:val="0000430E"/>
    <w:rsid w:val="00005F29"/>
    <w:rsid w:val="00012398"/>
    <w:rsid w:val="0001637E"/>
    <w:rsid w:val="00023B2E"/>
    <w:rsid w:val="000333FD"/>
    <w:rsid w:val="000334A5"/>
    <w:rsid w:val="000401DA"/>
    <w:rsid w:val="00046051"/>
    <w:rsid w:val="00047E90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51C23"/>
    <w:rsid w:val="00156566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D5284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F2F"/>
    <w:rsid w:val="002829D9"/>
    <w:rsid w:val="00295F79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348B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1025A"/>
    <w:rsid w:val="005110A9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7C1"/>
    <w:rsid w:val="008C2A1F"/>
    <w:rsid w:val="008C63AB"/>
    <w:rsid w:val="008D26B4"/>
    <w:rsid w:val="008D30E8"/>
    <w:rsid w:val="008D6FE6"/>
    <w:rsid w:val="008E0154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5084"/>
    <w:rsid w:val="00983B91"/>
    <w:rsid w:val="00984CFA"/>
    <w:rsid w:val="00992A4D"/>
    <w:rsid w:val="009931FA"/>
    <w:rsid w:val="009A25D7"/>
    <w:rsid w:val="009B0025"/>
    <w:rsid w:val="009B646C"/>
    <w:rsid w:val="009B6BC5"/>
    <w:rsid w:val="009B7AEA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74AC"/>
    <w:rsid w:val="00A17612"/>
    <w:rsid w:val="00A1761F"/>
    <w:rsid w:val="00A23082"/>
    <w:rsid w:val="00A242DD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E5137"/>
    <w:rsid w:val="00AF16A7"/>
    <w:rsid w:val="00B009A0"/>
    <w:rsid w:val="00B02EE4"/>
    <w:rsid w:val="00B053D8"/>
    <w:rsid w:val="00B0574F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17B5F"/>
    <w:rsid w:val="00D2042F"/>
    <w:rsid w:val="00D26D7F"/>
    <w:rsid w:val="00D26E2C"/>
    <w:rsid w:val="00D31C48"/>
    <w:rsid w:val="00D551CB"/>
    <w:rsid w:val="00D60217"/>
    <w:rsid w:val="00D60B76"/>
    <w:rsid w:val="00D61029"/>
    <w:rsid w:val="00D668AB"/>
    <w:rsid w:val="00D67948"/>
    <w:rsid w:val="00D73F3A"/>
    <w:rsid w:val="00D81EAD"/>
    <w:rsid w:val="00D85709"/>
    <w:rsid w:val="00DA168E"/>
    <w:rsid w:val="00DA1FE5"/>
    <w:rsid w:val="00DA2CF7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5353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.arizona.edu/~wzhang357/paper/WendanZhang_JMP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HI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V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Emission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4</Pages>
  <Words>1079</Words>
  <Characters>615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77</cp:revision>
  <cp:lastPrinted>2020-10-07T05:29:00Z</cp:lastPrinted>
  <dcterms:created xsi:type="dcterms:W3CDTF">2020-06-23T21:55:00Z</dcterms:created>
  <dcterms:modified xsi:type="dcterms:W3CDTF">2020-10-23T23:50:00Z</dcterms:modified>
</cp:coreProperties>
</file>